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77777777" w:rsidR="003D2013" w:rsidRPr="00187AB4" w:rsidRDefault="003D2013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Job Infor</w:t>
            </w:r>
            <w:r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mation 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24A9B11A" w:rsidR="00A92B71" w:rsidRPr="00187AB4" w:rsidRDefault="00A92B71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umber of Opening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77777777" w:rsidR="00A92B71" w:rsidRPr="00187AB4" w:rsidRDefault="00A92B71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44F0355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ition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1B2A2206" w:rsidR="009874D4" w:rsidRPr="00187AB4" w:rsidRDefault="00BC2FF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University </w:t>
            </w:r>
            <w:r w:rsidR="009874D4" w:rsidRPr="00187AB4">
              <w:rPr>
                <w:rFonts w:cstheme="minorHAnsi"/>
                <w:b/>
              </w:rPr>
              <w:t>Title/Job Code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2B4E0C" w:rsidRPr="00187AB4" w14:paraId="6B19788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78475" w14:textId="7221C9CE" w:rsidR="002B4E0C" w:rsidRPr="00187AB4" w:rsidRDefault="002B4E0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Division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77777777" w:rsidR="002B4E0C" w:rsidRPr="00187AB4" w:rsidRDefault="002B4E0C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874D4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597E927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ome Department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77777777" w:rsidR="009874D4" w:rsidRPr="00187AB4" w:rsidRDefault="009874D4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894ABE" w:rsidRPr="00187AB4" w14:paraId="580ECED7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eastAsiaTheme="minorHAnsi" w:cstheme="minorHAnsi"/>
                <w:b/>
              </w:rPr>
              <w:t>Benefit Status:</w:t>
            </w:r>
            <w:r w:rsidRPr="00187AB4">
              <w:rPr>
                <w:rFonts w:eastAsiaTheme="minorHAnsi" w:cstheme="minorHAnsi"/>
                <w:b/>
              </w:rPr>
              <w:tab/>
            </w:r>
            <w:r w:rsidRPr="00187AB4">
              <w:rPr>
                <w:rFonts w:eastAsiaTheme="minorHAnsi"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894ABE" w:rsidRPr="00187AB4" w:rsidRDefault="00157F24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Benefit Status"/>
                <w:tag w:val="Benefit Status"/>
                <w:id w:val="-630553234"/>
                <w:placeholder>
                  <w:docPart w:val="28B0D98BAB4E4D2C9BF105EF6450C642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EndPr/>
              <w:sdtContent>
                <w:r w:rsidR="00C52578" w:rsidRPr="00187AB4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</w:p>
        </w:tc>
      </w:tr>
      <w:tr w:rsidR="00894ABE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894ABE" w:rsidRPr="00187AB4" w:rsidRDefault="00157F24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311D3AAB9BDF47F5BF6939E16831B819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187AB4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C469DB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7242F7A6" w:rsidR="00C469DB" w:rsidRPr="00187AB4" w:rsidRDefault="004478EA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ype of Position:</w:t>
            </w:r>
          </w:p>
        </w:tc>
        <w:sdt>
          <w:sdtPr>
            <w:rPr>
              <w:rFonts w:eastAsiaTheme="minorHAnsi" w:cstheme="minorHAnsi"/>
              <w:color w:val="808080"/>
            </w:rPr>
            <w:alias w:val="Type of position"/>
            <w:tag w:val="Type of position"/>
            <w:id w:val="-496505104"/>
            <w:placeholder>
              <w:docPart w:val="FA4870266BB14369843692CDD4013E40"/>
            </w:placeholder>
            <w:showingPlcHdr/>
            <w:dropDownList>
              <w:listItem w:displayText="New" w:value="New"/>
              <w:listItem w:displayText="Replacement" w:value="Replacement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1CCBCA3" w14:textId="211A54D1" w:rsidR="00C469DB" w:rsidRPr="00187AB4" w:rsidRDefault="00C52578" w:rsidP="002F2457">
                <w:pPr>
                  <w:pStyle w:val="NoSpacing"/>
                  <w:tabs>
                    <w:tab w:val="left" w:pos="4572"/>
                  </w:tabs>
                  <w:rPr>
                    <w:rFonts w:eastAsiaTheme="minorHAnsi"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2E4129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23AD247A" w:rsidR="002E4129" w:rsidRPr="00187AB4" w:rsidRDefault="002E4129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Employee Being Replace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7982BF66" w:rsidR="002E4129" w:rsidRPr="00187AB4" w:rsidRDefault="002E4129" w:rsidP="00D7508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92774" w:rsidRPr="00187AB4" w14:paraId="0753D1D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8A01EC" w14:textId="3A2AE07D" w:rsidR="00D92774" w:rsidRDefault="00D92774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</w:t>
            </w:r>
            <w:r w:rsidR="00060378">
              <w:rPr>
                <w:rFonts w:cstheme="minorHAnsi"/>
                <w:b/>
              </w:rPr>
              <w:t>H</w:t>
            </w:r>
            <w:r>
              <w:rPr>
                <w:rFonts w:cstheme="minorHAnsi"/>
                <w:b/>
              </w:rPr>
              <w:t xml:space="preserve">as </w:t>
            </w:r>
            <w:r w:rsidR="00060378">
              <w:rPr>
                <w:rFonts w:cstheme="minorHAnsi"/>
                <w:b/>
              </w:rPr>
              <w:t>D</w:t>
            </w:r>
            <w:r>
              <w:rPr>
                <w:rFonts w:cstheme="minorHAnsi"/>
                <w:b/>
              </w:rPr>
              <w:t xml:space="preserve">irect </w:t>
            </w:r>
            <w:r w:rsidR="00060378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787600" w14:textId="173326D3" w:rsidR="00D92774" w:rsidRDefault="00157F24" w:rsidP="00031300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Direct Reports"/>
                <w:tag w:val="Direct Reports"/>
                <w:id w:val="581025258"/>
                <w:placeholder>
                  <w:docPart w:val="6A2B00860A244F60AB1C5B2D7C4F80A4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2774" w:rsidRPr="00147272">
                  <w:rPr>
                    <w:rStyle w:val="PlaceholderText"/>
                  </w:rPr>
                  <w:t>Choose an item</w:t>
                </w:r>
              </w:sdtContent>
            </w:sdt>
          </w:p>
        </w:tc>
      </w:tr>
      <w:tr w:rsidR="000936C7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41EA600D" w:rsidR="000936C7" w:rsidRDefault="000936C7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ired Start Dat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0936C7" w:rsidRDefault="000936C7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8E42EE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337EC4FF" w:rsidR="008E42EE" w:rsidRPr="008E42EE" w:rsidRDefault="008E42EE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8E42EE">
              <w:rPr>
                <w:rFonts w:cstheme="minorHAnsi"/>
                <w:b/>
              </w:rPr>
              <w:t xml:space="preserve">Eligible for Referral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3A4D6A56" w:rsidR="008E42EE" w:rsidRDefault="00157F24" w:rsidP="00031300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Referral"/>
                <w:tag w:val="Referral"/>
                <w:id w:val="659899013"/>
                <w:placeholder>
                  <w:docPart w:val="ECDCB58FD35A4B5C912E18B2F2001C20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8E42EE" w:rsidRPr="00147272">
                  <w:rPr>
                    <w:rStyle w:val="PlaceholderText"/>
                  </w:rPr>
                  <w:t>Choose an item</w:t>
                </w:r>
              </w:sdtContent>
            </w:sdt>
          </w:p>
        </w:tc>
      </w:tr>
      <w:tr w:rsidR="00A92B71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11FD913A" w:rsidR="00A92B71" w:rsidRPr="00187AB4" w:rsidRDefault="00A92B71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77777777" w:rsidR="00A92B71" w:rsidRDefault="00A92B71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583400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97A44" w14:textId="6E1BF42B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Funding Source:</w:t>
            </w:r>
          </w:p>
        </w:tc>
        <w:sdt>
          <w:sdtPr>
            <w:rPr>
              <w:rFonts w:cstheme="minorHAnsi"/>
              <w:color w:val="808080"/>
            </w:rPr>
            <w:alias w:val="Funding Source"/>
            <w:tag w:val="Funding Source"/>
            <w:id w:val="-1260524794"/>
            <w:placeholder>
              <w:docPart w:val="A23C7B158F094E148828E1F7F233F138"/>
            </w:placeholder>
            <w:showingPlcHdr/>
            <w:dropDownList>
              <w:listItem w:value="Choose an item."/>
              <w:listItem w:displayText="Operational/auxiliary funded" w:value="Operational/auxiliary funded"/>
              <w:listItem w:displayText="100% grant, gift, or ext funded" w:value="100% grant, gift, or ext funded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5242F37" w14:textId="0A349578" w:rsidR="00031300" w:rsidRPr="00187AB4" w:rsidRDefault="00C52578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031300" w:rsidRPr="00187AB4" w14:paraId="45FF8AD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0BB7" w14:textId="3C1EC559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MoCod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2AF25342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0DE60EA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6265F" w14:textId="0DD2819A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Address/Phone</w:t>
            </w:r>
            <w:r w:rsidR="00B817EF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ADD3B" w14:textId="77777777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6267A6" w:rsidRPr="00187AB4" w14:paraId="6EBF4C10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68F819" w14:textId="184F70DC" w:rsidR="006267A6" w:rsidRPr="00187AB4" w:rsidRDefault="006267A6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arget Audience: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Target Audience"/>
            <w:tag w:val="Target Audience"/>
            <w:id w:val="-1918473758"/>
            <w:placeholder>
              <w:docPart w:val="4B679C8307BA476584D4009834C78145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802CEAC" w14:textId="3234BE27" w:rsidR="006267A6" w:rsidRPr="00187AB4" w:rsidRDefault="006267A6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  <w:sz w:val="21"/>
                    <w:szCs w:val="21"/>
                  </w:rPr>
                  <w:t>Choose an item</w:t>
                </w:r>
              </w:p>
            </w:tc>
          </w:sdtContent>
        </w:sdt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187AB4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187AB4" w:rsidRDefault="00EC6567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Hiring Team</w:t>
            </w:r>
            <w:r w:rsidR="005F605F" w:rsidRPr="00187AB4">
              <w:rPr>
                <w:rFonts w:cstheme="minorHAnsi"/>
                <w:b/>
                <w:sz w:val="28"/>
                <w:szCs w:val="28"/>
              </w:rPr>
              <w:t xml:space="preserve">  </w:t>
            </w:r>
          </w:p>
        </w:tc>
      </w:tr>
    </w:tbl>
    <w:p w14:paraId="7D2046BA" w14:textId="77777777" w:rsidR="00D831CF" w:rsidRPr="00187AB4" w:rsidRDefault="00D831CF" w:rsidP="00D831CF">
      <w:pPr>
        <w:pStyle w:val="NoSpacing"/>
        <w:rPr>
          <w:rFonts w:cstheme="minorHAnsi"/>
        </w:rPr>
      </w:pPr>
    </w:p>
    <w:p w14:paraId="5D7E6DFA" w14:textId="7132EE8A" w:rsidR="00B817EF" w:rsidRPr="00187AB4" w:rsidRDefault="00B817EF" w:rsidP="00D831CF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Full-Cycle Recruiter</w:t>
      </w:r>
    </w:p>
    <w:p w14:paraId="4C307269" w14:textId="1E56D145" w:rsidR="00D831CF" w:rsidRPr="00187AB4" w:rsidRDefault="00D831CF" w:rsidP="00D831CF">
      <w:pPr>
        <w:pStyle w:val="NoSpacing"/>
        <w:rPr>
          <w:rFonts w:cstheme="minorHAnsi"/>
        </w:rPr>
      </w:pPr>
      <w:r w:rsidRPr="00187AB4">
        <w:rPr>
          <w:rFonts w:cstheme="minorHAnsi"/>
        </w:rPr>
        <w:t>Are you working with a full-cycle recruiter</w:t>
      </w:r>
      <w:r w:rsidR="00231D64" w:rsidRPr="00187AB4">
        <w:rPr>
          <w:rFonts w:cstheme="minorHAnsi"/>
        </w:rPr>
        <w:t xml:space="preserve">: </w:t>
      </w:r>
      <w:sdt>
        <w:sdtPr>
          <w:rPr>
            <w:rFonts w:cstheme="minorHAnsi"/>
          </w:rPr>
          <w:alias w:val="Full-cycle Recruiter"/>
          <w:tag w:val="Full-cycle Recruiter"/>
          <w:id w:val="-1181273113"/>
          <w:placeholder>
            <w:docPart w:val="6DD3D9B55CBF421A8E4C54EABF4C746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0E4CB5" w:rsidRPr="00187AB4">
            <w:rPr>
              <w:rStyle w:val="PlaceholderText"/>
              <w:rFonts w:cstheme="minorHAnsi"/>
            </w:rPr>
            <w:t>Choose an item</w:t>
          </w:r>
        </w:sdtContent>
      </w:sdt>
    </w:p>
    <w:p w14:paraId="58695470" w14:textId="4BD8E3C1" w:rsidR="00B817EF" w:rsidRPr="00187AB4" w:rsidRDefault="00DD4960" w:rsidP="00D831CF">
      <w:pPr>
        <w:pStyle w:val="NoSpacing"/>
        <w:rPr>
          <w:rFonts w:cstheme="minorHAnsi"/>
        </w:rPr>
      </w:pPr>
      <w:r>
        <w:rPr>
          <w:rFonts w:cstheme="minorHAnsi"/>
        </w:rPr>
        <w:t>P</w:t>
      </w:r>
      <w:r w:rsidR="00D831CF" w:rsidRPr="00187AB4">
        <w:rPr>
          <w:rFonts w:cstheme="minorHAnsi"/>
        </w:rPr>
        <w:t>lease indicate the recruiter’s name:</w:t>
      </w:r>
      <w:r w:rsidR="00B817EF" w:rsidRPr="00187AB4">
        <w:rPr>
          <w:rFonts w:cstheme="minorHAnsi"/>
        </w:rPr>
        <w:t xml:space="preserve"> ________________________</w:t>
      </w:r>
      <w:r w:rsidR="00231D64" w:rsidRPr="00187AB4">
        <w:rPr>
          <w:rFonts w:cstheme="minorHAnsi"/>
        </w:rPr>
        <w:t>_________</w:t>
      </w:r>
    </w:p>
    <w:p w14:paraId="669A6563" w14:textId="77777777" w:rsidR="00D831CF" w:rsidRPr="00187AB4" w:rsidRDefault="00D831CF" w:rsidP="008E67D2">
      <w:pPr>
        <w:pStyle w:val="NoSpacing"/>
        <w:rPr>
          <w:rFonts w:cstheme="minorHAnsi"/>
          <w:b/>
          <w:sz w:val="24"/>
          <w:szCs w:val="20"/>
        </w:rPr>
      </w:pPr>
    </w:p>
    <w:p w14:paraId="55A16233" w14:textId="4A562A1D" w:rsidR="00486D47" w:rsidRPr="00187AB4" w:rsidRDefault="00486D47" w:rsidP="008E67D2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Interviewer/Search Committee</w:t>
      </w:r>
    </w:p>
    <w:p w14:paraId="2B4132AB" w14:textId="68DCEDDE" w:rsidR="00486D47" w:rsidRPr="00187AB4" w:rsidRDefault="00486D47" w:rsidP="008E67D2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187AB4">
        <w:rPr>
          <w:rFonts w:cstheme="minorHAnsi"/>
          <w:sz w:val="20"/>
          <w:szCs w:val="20"/>
        </w:rPr>
        <w:t>.</w:t>
      </w:r>
      <w:r w:rsidR="00BC2FFE" w:rsidRPr="00187AB4">
        <w:rPr>
          <w:rFonts w:cstheme="minorHAnsi"/>
          <w:sz w:val="20"/>
          <w:szCs w:val="20"/>
        </w:rPr>
        <w:t xml:space="preserve"> At least one name </w:t>
      </w:r>
      <w:r w:rsidR="008D6971" w:rsidRPr="00187AB4">
        <w:rPr>
          <w:rFonts w:cstheme="minorHAnsi"/>
          <w:sz w:val="20"/>
          <w:szCs w:val="20"/>
        </w:rPr>
        <w:t>needs to</w:t>
      </w:r>
      <w:r w:rsidR="00BC2FFE" w:rsidRPr="00187AB4">
        <w:rPr>
          <w:rFonts w:cstheme="minorHAnsi"/>
          <w:sz w:val="20"/>
          <w:szCs w:val="20"/>
        </w:rPr>
        <w:t xml:space="preserve"> be listed.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110F1" w:rsidRPr="00187AB4" w14:paraId="50977A94" w14:textId="77777777" w:rsidTr="00BB4CEC">
        <w:tc>
          <w:tcPr>
            <w:tcW w:w="4405" w:type="dxa"/>
          </w:tcPr>
          <w:p w14:paraId="689E4830" w14:textId="022201AF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1B443FA4" w14:textId="3B84CAA2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44A4721" w14:textId="16D9B7C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4B6893AA" w14:textId="77777777" w:rsidTr="00BB4CEC">
        <w:tc>
          <w:tcPr>
            <w:tcW w:w="4405" w:type="dxa"/>
          </w:tcPr>
          <w:p w14:paraId="5E466571" w14:textId="45AB4814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DAE8C8C" w14:textId="59ACDD06" w:rsidR="00486D47" w:rsidRPr="00187AB4" w:rsidRDefault="00486D4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3C52B14C" w14:textId="25D9605F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3F8915F9" w14:textId="77777777" w:rsidTr="00BB4CEC">
        <w:tc>
          <w:tcPr>
            <w:tcW w:w="4405" w:type="dxa"/>
          </w:tcPr>
          <w:p w14:paraId="05F5BF8C" w14:textId="56F9008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3FC208B8" w14:textId="57A8095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1D550CA" w14:textId="1F52E95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533847E1" w14:textId="77777777" w:rsidTr="00BB4CEC">
        <w:tc>
          <w:tcPr>
            <w:tcW w:w="4405" w:type="dxa"/>
          </w:tcPr>
          <w:p w14:paraId="091CBAF7" w14:textId="45E17C66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2E3D507A" w14:textId="647A55F8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1451B63" w14:textId="4ACD82DF" w:rsidR="00A3066C" w:rsidRPr="00187AB4" w:rsidRDefault="00A3066C" w:rsidP="00A3066C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A0727" w:rsidRPr="00187AB4" w14:paraId="449731CD" w14:textId="77777777" w:rsidTr="00BB4CEC">
        <w:tc>
          <w:tcPr>
            <w:tcW w:w="4405" w:type="dxa"/>
          </w:tcPr>
          <w:p w14:paraId="0F9AFE52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81B509A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5AF0025B" w14:textId="77777777" w:rsidR="00EA0727" w:rsidRPr="00187AB4" w:rsidRDefault="00EA0727" w:rsidP="005110F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75E7005" w14:textId="77777777" w:rsidR="00894ABE" w:rsidRPr="00187AB4" w:rsidRDefault="00894ABE" w:rsidP="008E67D2">
      <w:pPr>
        <w:pStyle w:val="NoSpacing"/>
        <w:rPr>
          <w:rFonts w:cstheme="minorHAnsi"/>
          <w:i/>
        </w:rPr>
      </w:pPr>
    </w:p>
    <w:p w14:paraId="7CFC54E4" w14:textId="77777777" w:rsidR="00865BA4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b/>
          <w:sz w:val="24"/>
        </w:rPr>
        <w:t>Interested Party</w:t>
      </w:r>
    </w:p>
    <w:p w14:paraId="7751B060" w14:textId="77777777" w:rsidR="00486D47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sz w:val="20"/>
          <w:szCs w:val="20"/>
        </w:rPr>
        <w:t>Interested Party</w:t>
      </w:r>
      <w:r w:rsidR="00865BA4" w:rsidRPr="00187AB4">
        <w:rPr>
          <w:rFonts w:cstheme="minorHAnsi"/>
          <w:sz w:val="20"/>
          <w:szCs w:val="20"/>
        </w:rPr>
        <w:t xml:space="preserve"> may need or </w:t>
      </w:r>
      <w:r w:rsidRPr="00187AB4">
        <w:rPr>
          <w:rFonts w:cstheme="minorHAnsi"/>
          <w:sz w:val="20"/>
          <w:szCs w:val="20"/>
        </w:rPr>
        <w:t xml:space="preserve">want to monitor </w:t>
      </w:r>
      <w:r w:rsidR="00865BA4" w:rsidRPr="00187AB4">
        <w:rPr>
          <w:rFonts w:cstheme="minorHAnsi"/>
          <w:sz w:val="20"/>
          <w:szCs w:val="20"/>
        </w:rPr>
        <w:t xml:space="preserve">the </w:t>
      </w:r>
      <w:r w:rsidRPr="00187AB4">
        <w:rPr>
          <w:rFonts w:cstheme="minorHAnsi"/>
          <w:sz w:val="20"/>
          <w:szCs w:val="20"/>
        </w:rPr>
        <w:t>hiring process</w:t>
      </w:r>
      <w:r w:rsidR="00865BA4" w:rsidRPr="00187AB4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82CDE" w:rsidRPr="00187AB4" w14:paraId="0F1CE1A0" w14:textId="77777777" w:rsidTr="00BB4CEC">
        <w:tc>
          <w:tcPr>
            <w:tcW w:w="4405" w:type="dxa"/>
          </w:tcPr>
          <w:p w14:paraId="7112BB4C" w14:textId="4BF62AEA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6A83D3B" w14:textId="4440FA5D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F41EC8E" w14:textId="05C3622F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234B0C5A" w14:textId="77777777" w:rsidTr="00BB4CEC">
        <w:tc>
          <w:tcPr>
            <w:tcW w:w="4405" w:type="dxa"/>
          </w:tcPr>
          <w:p w14:paraId="62086907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7B20A54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4434217" w14:textId="0104A703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4C3D42A7" w14:textId="77777777" w:rsidTr="00BB4CEC">
        <w:tc>
          <w:tcPr>
            <w:tcW w:w="4405" w:type="dxa"/>
          </w:tcPr>
          <w:p w14:paraId="1125A1AE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6BB8408A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690CE0B" w14:textId="5504B4CC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532E585" w14:textId="2D0BF8C4" w:rsidR="00640C4E" w:rsidRDefault="00640C4E" w:rsidP="008E67D2">
      <w:pPr>
        <w:pStyle w:val="NoSpacing"/>
        <w:rPr>
          <w:rFonts w:cstheme="minorHAnsi"/>
        </w:rPr>
      </w:pPr>
    </w:p>
    <w:p w14:paraId="3F534BA6" w14:textId="7989EDFA" w:rsidR="0078561F" w:rsidRDefault="0078561F" w:rsidP="008E67D2">
      <w:pPr>
        <w:pStyle w:val="NoSpacing"/>
        <w:rPr>
          <w:rFonts w:cstheme="minorHAnsi"/>
        </w:rPr>
      </w:pPr>
    </w:p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77777777" w:rsidR="00E918FA" w:rsidRPr="00187AB4" w:rsidRDefault="00E918F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 xml:space="preserve">Job Posting </w:t>
            </w:r>
            <w:r w:rsidR="008E67D2" w:rsidRPr="00187AB4">
              <w:rPr>
                <w:rFonts w:cstheme="minorHAnsi"/>
                <w:b/>
              </w:rPr>
              <w:t>(Enter information exactly as you want to have it posted on the MU website)</w:t>
            </w:r>
          </w:p>
        </w:tc>
      </w:tr>
      <w:tr w:rsidR="00894ABE" w:rsidRPr="00187AB4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ting Title:</w:t>
            </w:r>
          </w:p>
          <w:p w14:paraId="445EAC13" w14:textId="29403A9B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93F3D2A" w:rsidR="00894ABE" w:rsidRPr="006B6891" w:rsidRDefault="00157F24" w:rsidP="00D75086">
            <w:pPr>
              <w:pStyle w:val="NoSpacing"/>
              <w:rPr>
                <w:rFonts w:cstheme="minorHAnsi"/>
                <w:color w:val="808080" w:themeColor="background1" w:themeShade="8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1"/>
                  <w:szCs w:val="21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EndPr/>
              <w:sdtContent>
                <w:r w:rsidR="00A07164" w:rsidRPr="00187AB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Use the university title or a working title that is in line with the job classification. Other classified titles cannot be used</w:t>
                </w:r>
              </w:sdtContent>
            </w:sdt>
          </w:p>
        </w:tc>
      </w:tr>
      <w:tr w:rsidR="00894ABE" w:rsidRPr="00187AB4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5BCC3CE5" w:rsidR="00894ABE" w:rsidRPr="001378DD" w:rsidRDefault="009B3B12" w:rsidP="00BD3832">
            <w:pPr>
              <w:pStyle w:val="NoSpacing"/>
              <w:rPr>
                <w:rStyle w:val="PlaceholderText"/>
                <w:rFonts w:cstheme="minorHAnsi"/>
                <w:color w:val="auto"/>
                <w:highlight w:val="yellow"/>
              </w:rPr>
            </w:pPr>
            <w:r w:rsidRPr="009B3B12">
              <w:rPr>
                <w:rStyle w:val="PlaceholderText"/>
                <w:rFonts w:cstheme="minorHAnsi"/>
                <w:color w:val="auto"/>
              </w:rPr>
              <w:t xml:space="preserve">Please enter </w:t>
            </w:r>
            <w:r w:rsidRPr="00991C1F">
              <w:rPr>
                <w:rStyle w:val="PlaceholderText"/>
                <w:rFonts w:cstheme="minorHAnsi"/>
                <w:color w:val="auto"/>
              </w:rPr>
              <w:t>job</w:t>
            </w:r>
            <w:r w:rsidRPr="009B3B12">
              <w:rPr>
                <w:rStyle w:val="PlaceholderText"/>
                <w:rFonts w:cstheme="minorHAnsi"/>
                <w:color w:val="auto"/>
              </w:rPr>
              <w:t xml:space="preserve"> description here</w:t>
            </w:r>
          </w:p>
        </w:tc>
      </w:tr>
      <w:tr w:rsidR="00894ABE" w:rsidRPr="00187AB4" w14:paraId="3E5FD96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25FC7" w14:textId="2562BC61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iring Rang</w:t>
            </w:r>
            <w:r w:rsidR="006B64FD">
              <w:rPr>
                <w:rFonts w:cstheme="minorHAnsi"/>
                <w:b/>
              </w:rPr>
              <w:t>e:</w:t>
            </w:r>
            <w:r w:rsidRPr="00187AB4">
              <w:rPr>
                <w:rFonts w:cstheme="minorHAnsi"/>
                <w:b/>
              </w:rPr>
              <w:tab/>
            </w:r>
          </w:p>
          <w:p w14:paraId="64213772" w14:textId="6F09DE02" w:rsidR="003744C8" w:rsidRPr="00187AB4" w:rsidRDefault="003744C8" w:rsidP="00BB4CEC">
            <w:pPr>
              <w:pStyle w:val="NoSpacing"/>
              <w:ind w:left="-103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cstheme="minorHAnsi"/>
                <w:color w:val="808080" w:themeColor="background1" w:themeShade="80"/>
                <w:sz w:val="21"/>
                <w:szCs w:val="21"/>
              </w:rPr>
              <w:alias w:val="Salary Range"/>
              <w:tag w:val="Salary Range"/>
              <w:id w:val="84810763"/>
            </w:sdtPr>
            <w:sdtEndPr>
              <w:rPr>
                <w:highlight w:val="yellow"/>
              </w:rPr>
            </w:sdtEndPr>
            <w:sdtContent>
              <w:p w14:paraId="16C27DC6" w14:textId="4EA5E791" w:rsidR="00894ABE" w:rsidRPr="00187AB4" w:rsidRDefault="0019651D" w:rsidP="00717214">
                <w:pPr>
                  <w:pStyle w:val="NoSpacing"/>
                  <w:rPr>
                    <w:rStyle w:val="PlaceholderText"/>
                    <w:rFonts w:cstheme="minorHAnsi"/>
                    <w:color w:val="808080" w:themeColor="background1" w:themeShade="80"/>
                    <w:sz w:val="21"/>
                    <w:szCs w:val="21"/>
                  </w:rPr>
                </w:pP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Click</w:t>
                </w:r>
                <w:r w:rsidR="000A6175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here</w:t>
                </w: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to enter the salary range</w:t>
                </w:r>
              </w:p>
            </w:sdtContent>
          </w:sdt>
        </w:tc>
      </w:tr>
      <w:tr w:rsidR="00894ABE" w:rsidRPr="00187AB4" w14:paraId="77C7BC5D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0593B6" w14:textId="6AD50FFA" w:rsidR="007C07E1" w:rsidRPr="006B64FD" w:rsidRDefault="007C07E1" w:rsidP="006B64FD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Hours</w:t>
            </w:r>
            <w:r w:rsidR="003744C8" w:rsidRPr="00187AB4">
              <w:rPr>
                <w:rFonts w:cstheme="minorHAnsi"/>
                <w:b/>
              </w:rPr>
              <w:t xml:space="preserve">: 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083A8" w14:textId="39A26290" w:rsidR="00894ABE" w:rsidRPr="00187AB4" w:rsidRDefault="00157F24" w:rsidP="00263839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Shift"/>
                <w:tag w:val="Shift"/>
                <w:id w:val="5390631"/>
                <w:lock w:val="sdtLocked"/>
                <w:placeholder>
                  <w:docPart w:val="2A464BB283884AC19D7A13F793456CC2"/>
                </w:placeholder>
                <w:text w:multiLine="1"/>
              </w:sdtPr>
              <w:sdtEndPr/>
              <w:sdtContent>
                <w:r w:rsidR="006B64FD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expected or anticipated hours/shift</w:t>
                </w:r>
              </w:sdtContent>
            </w:sdt>
          </w:p>
        </w:tc>
      </w:tr>
      <w:tr w:rsidR="00894ABE" w:rsidRPr="00187AB4" w14:paraId="718CEB5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2310C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Minimum Qualification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707D8A" w14:textId="1323A35F" w:rsidR="00894ABE" w:rsidRPr="00187AB4" w:rsidRDefault="003744C8" w:rsidP="003744C8">
            <w:pPr>
              <w:pStyle w:val="NoSpacing"/>
              <w:rPr>
                <w:rStyle w:val="PlaceholderText"/>
                <w:rFonts w:cstheme="minorHAnsi"/>
                <w:sz w:val="21"/>
                <w:szCs w:val="21"/>
              </w:rPr>
            </w:pPr>
            <w:r w:rsidRPr="00187AB4">
              <w:rPr>
                <w:rFonts w:cstheme="minorHAnsi"/>
                <w:sz w:val="21"/>
                <w:szCs w:val="21"/>
              </w:rPr>
              <w:t>Entered by HRS according to global job descriptions</w:t>
            </w:r>
          </w:p>
        </w:tc>
      </w:tr>
      <w:tr w:rsidR="00894ABE" w:rsidRPr="00187AB4" w14:paraId="7C12D920" w14:textId="77777777" w:rsidTr="00E759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05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DBBD4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referred Qualification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B8FA7" w14:textId="0203ED4A" w:rsidR="00894ABE" w:rsidRPr="00187AB4" w:rsidRDefault="00157F24" w:rsidP="0075174A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Qualifications"/>
                <w:tag w:val="Qualifications"/>
                <w:id w:val="5390633"/>
                <w:lock w:val="sdtLocked"/>
                <w:placeholder>
                  <w:docPart w:val="D65A5E82E78A4CFFA466BFB5117F3489"/>
                </w:placeholder>
                <w:text w:multiLine="1"/>
              </w:sdtPr>
              <w:sdtEndPr/>
              <w:sdtContent>
                <w:r w:rsidR="00231D64" w:rsidRPr="00187AB4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preferred qualifications</w:t>
                </w:r>
              </w:sdtContent>
            </w:sdt>
          </w:p>
        </w:tc>
      </w:tr>
      <w:tr w:rsidR="00894ABE" w:rsidRPr="00187AB4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Application Material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29DD1" w14:textId="68CC4652" w:rsidR="00894ABE" w:rsidRPr="00187AB4" w:rsidRDefault="00157F24" w:rsidP="00582CDE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Materials"/>
                <w:tag w:val="Application Materials"/>
                <w:id w:val="5390635"/>
                <w:lock w:val="sdtLocked"/>
                <w:placeholder>
                  <w:docPart w:val="69E7086A555F4B82ABF45D2A75557151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required application materials</w:t>
                </w:r>
              </w:sdtContent>
            </w:sdt>
          </w:p>
        </w:tc>
      </w:tr>
      <w:tr w:rsidR="002B4E0C" w:rsidRPr="00187AB4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01906E" w14:textId="1CB4111C" w:rsidR="002B4E0C" w:rsidRPr="00187AB4" w:rsidRDefault="00157F24" w:rsidP="002B4E0C">
            <w:pPr>
              <w:pStyle w:val="NoSpacing"/>
              <w:rPr>
                <w:rStyle w:val="PlaceholderText"/>
                <w:rFonts w:cstheme="minorHAnsi"/>
                <w:b/>
                <w:color w:val="auto"/>
                <w:sz w:val="21"/>
                <w:szCs w:val="21"/>
              </w:rPr>
            </w:pPr>
            <w:sdt>
              <w:sdtPr>
                <w:rPr>
                  <w:rFonts w:cstheme="minorHAnsi"/>
                  <w:color w:val="808080"/>
                  <w:sz w:val="21"/>
                  <w:szCs w:val="21"/>
                </w:rPr>
                <w:id w:val="1328017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auto"/>
                </w:rPr>
              </w:sdtEndPr>
              <w:sdtContent>
                <w:r w:rsidR="002B4E0C" w:rsidRPr="00187AB4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☒</w:t>
                </w:r>
              </w:sdtContent>
            </w:sdt>
            <w:r w:rsidR="002B4E0C" w:rsidRPr="00187AB4">
              <w:rPr>
                <w:rFonts w:cstheme="minorHAnsi"/>
                <w:sz w:val="21"/>
                <w:szCs w:val="21"/>
              </w:rPr>
              <w:t xml:space="preserve"> Set by HRS according to posting guidelines 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7D717D29" w14:textId="3FE8CD01" w:rsidR="002B4E0C" w:rsidRPr="00187AB4" w:rsidRDefault="002B4E0C" w:rsidP="008E67D2">
      <w:pPr>
        <w:pStyle w:val="NoSpacing"/>
        <w:rPr>
          <w:rFonts w:cstheme="minorHAnsi"/>
        </w:rPr>
      </w:pPr>
    </w:p>
    <w:p w14:paraId="05418ED3" w14:textId="4F968564" w:rsidR="00486D47" w:rsidRPr="00187AB4" w:rsidRDefault="00486D47" w:rsidP="00231D64">
      <w:pPr>
        <w:pStyle w:val="NoSpacing"/>
        <w:rPr>
          <w:rFonts w:cstheme="minorHAnsi"/>
          <w:b/>
        </w:rPr>
      </w:pPr>
      <w:r w:rsidRPr="00187AB4">
        <w:rPr>
          <w:rFonts w:cstheme="minorHAnsi"/>
          <w:b/>
        </w:rPr>
        <w:t xml:space="preserve">Would you like to include </w:t>
      </w:r>
      <w:r w:rsidR="008D052B" w:rsidRPr="00187AB4">
        <w:rPr>
          <w:rFonts w:cstheme="minorHAnsi"/>
          <w:b/>
        </w:rPr>
        <w:t>any additional</w:t>
      </w:r>
      <w:r w:rsidRPr="00187AB4">
        <w:rPr>
          <w:rFonts w:cstheme="minorHAnsi"/>
          <w:b/>
        </w:rPr>
        <w:t xml:space="preserve"> information </w:t>
      </w:r>
      <w:r w:rsidR="00AC1AC2" w:rsidRPr="00187AB4">
        <w:rPr>
          <w:rFonts w:cstheme="minorHAnsi"/>
          <w:b/>
        </w:rPr>
        <w:t>in</w:t>
      </w:r>
      <w:r w:rsidRPr="00187AB4">
        <w:rPr>
          <w:rFonts w:cstheme="minorHAnsi"/>
          <w:b/>
        </w:rPr>
        <w:t xml:space="preserve"> your job posting to attract candidates? </w:t>
      </w:r>
    </w:p>
    <w:p w14:paraId="3F10F3AB" w14:textId="12AF77FE" w:rsidR="00BB4CEC" w:rsidRPr="00187AB4" w:rsidRDefault="00BB4CEC" w:rsidP="00BB4CEC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(appropriate EEO</w:t>
      </w:r>
      <w:r w:rsidR="00884DD5">
        <w:rPr>
          <w:rFonts w:cstheme="minorHAnsi"/>
          <w:sz w:val="20"/>
          <w:szCs w:val="20"/>
        </w:rPr>
        <w:t xml:space="preserve"> </w:t>
      </w:r>
      <w:r w:rsidRPr="00187AB4">
        <w:rPr>
          <w:rFonts w:cstheme="minorHAnsi"/>
          <w:sz w:val="20"/>
          <w:szCs w:val="20"/>
        </w:rPr>
        <w:t xml:space="preserve">and Total Rewards information will automatically be added to all job postings in </w:t>
      </w:r>
      <w:proofErr w:type="spellStart"/>
      <w:r w:rsidRPr="00187AB4">
        <w:rPr>
          <w:rFonts w:cstheme="minorHAnsi"/>
          <w:sz w:val="20"/>
          <w:szCs w:val="20"/>
        </w:rPr>
        <w:t>eRecruit</w:t>
      </w:r>
      <w:proofErr w:type="spellEnd"/>
      <w:r w:rsidRPr="00187AB4">
        <w:rPr>
          <w:rFonts w:cstheme="minorHAnsi"/>
          <w:sz w:val="20"/>
          <w:szCs w:val="20"/>
        </w:rPr>
        <w:t>)</w:t>
      </w:r>
    </w:p>
    <w:p w14:paraId="0860B7BF" w14:textId="5694E702" w:rsidR="00486D47" w:rsidRPr="00187AB4" w:rsidRDefault="008C0C4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155037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7CC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="00486D47" w:rsidRPr="00187AB4">
        <w:rPr>
          <w:rFonts w:cstheme="minorHAnsi"/>
        </w:rPr>
        <w:t>Information on Columbia, Missouri</w:t>
      </w:r>
    </w:p>
    <w:p w14:paraId="0175DEF3" w14:textId="0FB4C8E6" w:rsidR="0030796E" w:rsidRPr="00187AB4" w:rsidRDefault="008C0C4A" w:rsidP="00643D3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37A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Pr="00187AB4">
        <w:rPr>
          <w:rFonts w:cstheme="minorHAnsi"/>
        </w:rPr>
        <w:t xml:space="preserve">Other: </w:t>
      </w:r>
      <w:r w:rsidR="0030796E" w:rsidRPr="00187AB4">
        <w:rPr>
          <w:rFonts w:cstheme="minorHAnsi"/>
        </w:rPr>
        <w:t xml:space="preserve"> </w:t>
      </w:r>
      <w:sdt>
        <w:sdtPr>
          <w:rPr>
            <w:rFonts w:cstheme="minorHAnsi"/>
          </w:rPr>
          <w:alias w:val="Departmental Information"/>
          <w:tag w:val="Departmental Information"/>
          <w:id w:val="-375548418"/>
          <w:placeholder>
            <w:docPart w:val="5BB253F8EB894F44A77D6643B67F6C62"/>
          </w:placeholder>
          <w:showingPlcHdr/>
          <w:text w:multiLine="1"/>
        </w:sdtPr>
        <w:sdtEndPr/>
        <w:sdtContent>
          <w:r w:rsidR="0030796E" w:rsidRPr="00187AB4">
            <w:rPr>
              <w:rStyle w:val="PlaceholderText"/>
              <w:rFonts w:cstheme="minorHAnsi"/>
            </w:rPr>
            <w:t>Click to enter promotional information</w:t>
          </w:r>
          <w:r w:rsidR="00AC1AC2" w:rsidRPr="00187AB4">
            <w:rPr>
              <w:rStyle w:val="PlaceholderText"/>
              <w:rFonts w:cstheme="minorHAnsi"/>
            </w:rPr>
            <w:t xml:space="preserve"> for your department</w:t>
          </w:r>
        </w:sdtContent>
      </w:sdt>
      <w:r w:rsidR="00643D33" w:rsidRPr="00187AB4">
        <w:rPr>
          <w:rFonts w:cstheme="minorHAnsi"/>
        </w:rPr>
        <w:tab/>
      </w:r>
    </w:p>
    <w:p w14:paraId="21F6CB79" w14:textId="77777777" w:rsidR="009E1C56" w:rsidRPr="00187AB4" w:rsidRDefault="009E1C56" w:rsidP="008E67D2">
      <w:pPr>
        <w:pStyle w:val="NoSpacing"/>
        <w:rPr>
          <w:rFonts w:cstheme="minorHAnsi"/>
        </w:rPr>
      </w:pPr>
    </w:p>
    <w:p w14:paraId="13E8A778" w14:textId="77777777" w:rsidR="0022462B" w:rsidRPr="00187AB4" w:rsidRDefault="0022462B" w:rsidP="008E67D2">
      <w:pPr>
        <w:spacing w:after="0" w:line="240" w:lineRule="auto"/>
        <w:rPr>
          <w:rFonts w:cstheme="minorHAnsi"/>
        </w:rPr>
      </w:pPr>
    </w:p>
    <w:sectPr w:rsidR="0022462B" w:rsidRPr="00187AB4" w:rsidSect="00265E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CDDE49" w14:textId="77777777" w:rsidR="00265EAF" w:rsidRDefault="00265EAF" w:rsidP="00ED42EB">
      <w:pPr>
        <w:spacing w:after="0" w:line="240" w:lineRule="auto"/>
      </w:pPr>
      <w:r>
        <w:separator/>
      </w:r>
    </w:p>
  </w:endnote>
  <w:endnote w:type="continuationSeparator" w:id="0">
    <w:p w14:paraId="41D056D2" w14:textId="77777777" w:rsidR="00265EAF" w:rsidRDefault="00265EAF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F197C" w14:textId="77777777" w:rsidR="001339FF" w:rsidRDefault="001339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75979" w14:textId="6483F3C4" w:rsidR="00561D0C" w:rsidRDefault="00F6666C">
    <w:pPr>
      <w:pStyle w:val="Footer"/>
    </w:pPr>
    <w:r>
      <w:t xml:space="preserve">Last revised: </w:t>
    </w:r>
    <w:r w:rsidR="00753299">
      <w:t>0</w:t>
    </w:r>
    <w:r w:rsidR="00E01247">
      <w:t>2</w:t>
    </w:r>
    <w:r w:rsidR="00753299">
      <w:t>/</w:t>
    </w:r>
    <w:r w:rsidR="00E01247">
      <w:t>26</w:t>
    </w:r>
    <w:r w:rsidR="00753299">
      <w:t>/202</w:t>
    </w:r>
    <w:r w:rsidR="00E01247">
      <w:t>5</w:t>
    </w:r>
    <w:r w:rsidR="001E5A5D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E82A2" w14:textId="77777777" w:rsidR="001339FF" w:rsidRDefault="00133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CD7E3" w14:textId="77777777" w:rsidR="00265EAF" w:rsidRDefault="00265EAF" w:rsidP="00ED42EB">
      <w:pPr>
        <w:spacing w:after="0" w:line="240" w:lineRule="auto"/>
      </w:pPr>
      <w:r>
        <w:separator/>
      </w:r>
    </w:p>
  </w:footnote>
  <w:footnote w:type="continuationSeparator" w:id="0">
    <w:p w14:paraId="0FEFE761" w14:textId="77777777" w:rsidR="00265EAF" w:rsidRDefault="00265EAF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6BA9E" w14:textId="18B75D45" w:rsidR="001339FF" w:rsidRDefault="00157F24">
    <w:pPr>
      <w:pStyle w:val="Header"/>
    </w:pPr>
    <w:r>
      <w:rPr>
        <w:noProof/>
      </w:rPr>
      <w:pict w14:anchorId="397D58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802344" o:spid="_x0000_s1027" type="#_x0000_t136" style="position:absolute;margin-left:0;margin-top:0;width:444.15pt;height:266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TAF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FECFC" w14:textId="7453D7E1" w:rsidR="00F6666C" w:rsidRDefault="00157F24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pict w14:anchorId="293F16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802345" o:spid="_x0000_s1028" type="#_x0000_t136" style="position:absolute;left:0;text-align:left;margin-left:0;margin-top:0;width:450.2pt;height:266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TAFF"/>
          <w10:wrap anchorx="margin" anchory="margin"/>
        </v:shape>
      </w:pict>
    </w:r>
    <w:r w:rsidR="00561D0C">
      <w:rPr>
        <w:noProof/>
      </w:rPr>
      <w:drawing>
        <wp:inline distT="0" distB="0" distL="0" distR="0" wp14:anchorId="09AAB3FE" wp14:editId="199ECACD">
          <wp:extent cx="3829050" cy="566760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9812" cy="5742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575828" w14:textId="0C299760" w:rsidR="0030796E" w:rsidRPr="00F6666C" w:rsidRDefault="001339FF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Staff </w:t>
    </w:r>
    <w:r w:rsidR="00306F3B" w:rsidRPr="00F6666C">
      <w:rPr>
        <w:rFonts w:cstheme="minorHAnsi"/>
        <w:sz w:val="32"/>
        <w:szCs w:val="32"/>
      </w:rPr>
      <w:t>Job Posting Requisition</w:t>
    </w:r>
  </w:p>
  <w:p w14:paraId="1C9AC6A6" w14:textId="2C40B5BC" w:rsidR="008F18B3" w:rsidRDefault="008F18B3" w:rsidP="008E67D2">
    <w:pPr>
      <w:pStyle w:val="Header"/>
      <w:jc w:val="center"/>
      <w:rPr>
        <w:sz w:val="20"/>
        <w:szCs w:val="20"/>
      </w:rPr>
    </w:pP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77156" w14:textId="406E80B8" w:rsidR="001339FF" w:rsidRDefault="00157F24">
    <w:pPr>
      <w:pStyle w:val="Header"/>
    </w:pPr>
    <w:r>
      <w:rPr>
        <w:noProof/>
      </w:rPr>
      <w:pict w14:anchorId="31024D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802343" o:spid="_x0000_s1026" type="#_x0000_t136" style="position:absolute;margin-left:0;margin-top:0;width:444.15pt;height:266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TAF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832236">
    <w:abstractNumId w:val="1"/>
  </w:num>
  <w:num w:numId="2" w16cid:durableId="1777410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FB"/>
    <w:rsid w:val="00033E13"/>
    <w:rsid w:val="0003515C"/>
    <w:rsid w:val="00035B9F"/>
    <w:rsid w:val="00037C7C"/>
    <w:rsid w:val="00043F41"/>
    <w:rsid w:val="00045B5E"/>
    <w:rsid w:val="00052E17"/>
    <w:rsid w:val="000575C6"/>
    <w:rsid w:val="00060378"/>
    <w:rsid w:val="00060B95"/>
    <w:rsid w:val="000808C3"/>
    <w:rsid w:val="00082FFF"/>
    <w:rsid w:val="0008328D"/>
    <w:rsid w:val="00084FBF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8DD"/>
    <w:rsid w:val="00137F1A"/>
    <w:rsid w:val="00140038"/>
    <w:rsid w:val="00141CA2"/>
    <w:rsid w:val="00152991"/>
    <w:rsid w:val="001574E6"/>
    <w:rsid w:val="00157F24"/>
    <w:rsid w:val="001621CE"/>
    <w:rsid w:val="00167778"/>
    <w:rsid w:val="00171329"/>
    <w:rsid w:val="00174903"/>
    <w:rsid w:val="001750B5"/>
    <w:rsid w:val="00182872"/>
    <w:rsid w:val="001841B3"/>
    <w:rsid w:val="00187AB4"/>
    <w:rsid w:val="00190423"/>
    <w:rsid w:val="0019651D"/>
    <w:rsid w:val="001B57F7"/>
    <w:rsid w:val="001C3A64"/>
    <w:rsid w:val="001D639F"/>
    <w:rsid w:val="001E114B"/>
    <w:rsid w:val="001E5A5D"/>
    <w:rsid w:val="001F2EE6"/>
    <w:rsid w:val="001F3C76"/>
    <w:rsid w:val="00203654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D54"/>
    <w:rsid w:val="00256FAC"/>
    <w:rsid w:val="00261125"/>
    <w:rsid w:val="00263839"/>
    <w:rsid w:val="00265EAF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68BD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6171E"/>
    <w:rsid w:val="003700BA"/>
    <w:rsid w:val="003723BF"/>
    <w:rsid w:val="003744C8"/>
    <w:rsid w:val="00376843"/>
    <w:rsid w:val="0038028B"/>
    <w:rsid w:val="00383615"/>
    <w:rsid w:val="003A691F"/>
    <w:rsid w:val="003B0EDB"/>
    <w:rsid w:val="003B288F"/>
    <w:rsid w:val="003B4F39"/>
    <w:rsid w:val="003C1E0A"/>
    <w:rsid w:val="003D2013"/>
    <w:rsid w:val="003E673B"/>
    <w:rsid w:val="003F4AA0"/>
    <w:rsid w:val="003F6ED9"/>
    <w:rsid w:val="00412BD1"/>
    <w:rsid w:val="00423962"/>
    <w:rsid w:val="00427FDA"/>
    <w:rsid w:val="004322A4"/>
    <w:rsid w:val="00432EA7"/>
    <w:rsid w:val="00436EEF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4F5E73"/>
    <w:rsid w:val="00505D96"/>
    <w:rsid w:val="005110F1"/>
    <w:rsid w:val="00525F86"/>
    <w:rsid w:val="005311B7"/>
    <w:rsid w:val="00534CF3"/>
    <w:rsid w:val="00535A5B"/>
    <w:rsid w:val="005528C4"/>
    <w:rsid w:val="00561D0C"/>
    <w:rsid w:val="00565049"/>
    <w:rsid w:val="0056677E"/>
    <w:rsid w:val="00582CDE"/>
    <w:rsid w:val="00585A67"/>
    <w:rsid w:val="00591687"/>
    <w:rsid w:val="00594109"/>
    <w:rsid w:val="005A19A5"/>
    <w:rsid w:val="005B0481"/>
    <w:rsid w:val="005B4BCE"/>
    <w:rsid w:val="005D02CF"/>
    <w:rsid w:val="005D4779"/>
    <w:rsid w:val="005E3500"/>
    <w:rsid w:val="005E3AFB"/>
    <w:rsid w:val="005F605F"/>
    <w:rsid w:val="006149CD"/>
    <w:rsid w:val="00617370"/>
    <w:rsid w:val="00617F96"/>
    <w:rsid w:val="0062185F"/>
    <w:rsid w:val="00623B3A"/>
    <w:rsid w:val="006267A6"/>
    <w:rsid w:val="00632FA2"/>
    <w:rsid w:val="0063558F"/>
    <w:rsid w:val="00637CAB"/>
    <w:rsid w:val="00640C4E"/>
    <w:rsid w:val="006428E8"/>
    <w:rsid w:val="00643D33"/>
    <w:rsid w:val="006705F7"/>
    <w:rsid w:val="00674749"/>
    <w:rsid w:val="00675214"/>
    <w:rsid w:val="006B64FD"/>
    <w:rsid w:val="006B6891"/>
    <w:rsid w:val="006C26E3"/>
    <w:rsid w:val="006D45FA"/>
    <w:rsid w:val="006E576D"/>
    <w:rsid w:val="006F446B"/>
    <w:rsid w:val="006F66BB"/>
    <w:rsid w:val="00705F10"/>
    <w:rsid w:val="00707F36"/>
    <w:rsid w:val="00710844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3299"/>
    <w:rsid w:val="007533F5"/>
    <w:rsid w:val="00753FEB"/>
    <w:rsid w:val="007614DF"/>
    <w:rsid w:val="00766731"/>
    <w:rsid w:val="007721E9"/>
    <w:rsid w:val="00777B75"/>
    <w:rsid w:val="0078561F"/>
    <w:rsid w:val="00790BCE"/>
    <w:rsid w:val="007A1ACB"/>
    <w:rsid w:val="007A4F14"/>
    <w:rsid w:val="007A5CC8"/>
    <w:rsid w:val="007B08A9"/>
    <w:rsid w:val="007B095C"/>
    <w:rsid w:val="007C07E1"/>
    <w:rsid w:val="007C2B50"/>
    <w:rsid w:val="007E3F40"/>
    <w:rsid w:val="007F0E6D"/>
    <w:rsid w:val="007F1C31"/>
    <w:rsid w:val="007F7DE9"/>
    <w:rsid w:val="00801EF2"/>
    <w:rsid w:val="00824847"/>
    <w:rsid w:val="008553C5"/>
    <w:rsid w:val="0086005D"/>
    <w:rsid w:val="00865BA4"/>
    <w:rsid w:val="00867526"/>
    <w:rsid w:val="00872B89"/>
    <w:rsid w:val="00876571"/>
    <w:rsid w:val="00877CA3"/>
    <w:rsid w:val="00884DD5"/>
    <w:rsid w:val="008873EC"/>
    <w:rsid w:val="00894ABE"/>
    <w:rsid w:val="008A4A2D"/>
    <w:rsid w:val="008B29C6"/>
    <w:rsid w:val="008B57B4"/>
    <w:rsid w:val="008B6CD6"/>
    <w:rsid w:val="008C0C4A"/>
    <w:rsid w:val="008D052B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5A15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1C1F"/>
    <w:rsid w:val="00994EE2"/>
    <w:rsid w:val="009A0D59"/>
    <w:rsid w:val="009B3B12"/>
    <w:rsid w:val="009B4562"/>
    <w:rsid w:val="009B55D6"/>
    <w:rsid w:val="009C63F4"/>
    <w:rsid w:val="009C6DE4"/>
    <w:rsid w:val="009E1C56"/>
    <w:rsid w:val="009E3520"/>
    <w:rsid w:val="009E4861"/>
    <w:rsid w:val="009F0C1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CEC"/>
    <w:rsid w:val="00BB5108"/>
    <w:rsid w:val="00BC036A"/>
    <w:rsid w:val="00BC1F1D"/>
    <w:rsid w:val="00BC2FFE"/>
    <w:rsid w:val="00BD19DC"/>
    <w:rsid w:val="00BD36D0"/>
    <w:rsid w:val="00BD3832"/>
    <w:rsid w:val="00BE3FFE"/>
    <w:rsid w:val="00BF32FB"/>
    <w:rsid w:val="00C006D7"/>
    <w:rsid w:val="00C00B67"/>
    <w:rsid w:val="00C05519"/>
    <w:rsid w:val="00C12195"/>
    <w:rsid w:val="00C12CFA"/>
    <w:rsid w:val="00C13482"/>
    <w:rsid w:val="00C173C5"/>
    <w:rsid w:val="00C22499"/>
    <w:rsid w:val="00C3510F"/>
    <w:rsid w:val="00C35F20"/>
    <w:rsid w:val="00C469DB"/>
    <w:rsid w:val="00C52578"/>
    <w:rsid w:val="00C54994"/>
    <w:rsid w:val="00C618DB"/>
    <w:rsid w:val="00C627D0"/>
    <w:rsid w:val="00C64BD0"/>
    <w:rsid w:val="00C666A8"/>
    <w:rsid w:val="00C67E55"/>
    <w:rsid w:val="00C81DDB"/>
    <w:rsid w:val="00C83E86"/>
    <w:rsid w:val="00C941FA"/>
    <w:rsid w:val="00CA3BC2"/>
    <w:rsid w:val="00CB3E01"/>
    <w:rsid w:val="00CD148D"/>
    <w:rsid w:val="00CD4D2A"/>
    <w:rsid w:val="00CE08D0"/>
    <w:rsid w:val="00CE3FD7"/>
    <w:rsid w:val="00D04536"/>
    <w:rsid w:val="00D04C2F"/>
    <w:rsid w:val="00D06DF7"/>
    <w:rsid w:val="00D2402B"/>
    <w:rsid w:val="00D25AC1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2774"/>
    <w:rsid w:val="00D96BF1"/>
    <w:rsid w:val="00DB799F"/>
    <w:rsid w:val="00DD2DEF"/>
    <w:rsid w:val="00DD4960"/>
    <w:rsid w:val="00DE26E3"/>
    <w:rsid w:val="00DE270F"/>
    <w:rsid w:val="00DE35A5"/>
    <w:rsid w:val="00DE472C"/>
    <w:rsid w:val="00DF2C41"/>
    <w:rsid w:val="00E01247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55FA"/>
    <w:rsid w:val="00E7593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42EB"/>
    <w:rsid w:val="00ED5383"/>
    <w:rsid w:val="00EE7D9C"/>
    <w:rsid w:val="00EF3B6D"/>
    <w:rsid w:val="00F06927"/>
    <w:rsid w:val="00F10655"/>
    <w:rsid w:val="00F15B6F"/>
    <w:rsid w:val="00F20E93"/>
    <w:rsid w:val="00F22268"/>
    <w:rsid w:val="00F2798F"/>
    <w:rsid w:val="00F31DB1"/>
    <w:rsid w:val="00F40349"/>
    <w:rsid w:val="00F52E3E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D9E"/>
    <w:rsid w:val="00FB41B1"/>
    <w:rsid w:val="00FC109B"/>
    <w:rsid w:val="00FC15AE"/>
    <w:rsid w:val="00FC493C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B253F8EB894F44A77D6643B67F6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CFB-8A25-4A6A-8FBF-2F91EB979E3E}"/>
      </w:docPartPr>
      <w:docPartBody>
        <w:p w:rsidR="00676867" w:rsidRDefault="00FC6FCD" w:rsidP="00FC6FCD">
          <w:pPr>
            <w:pStyle w:val="5BB253F8EB894F44A77D6643B67F6C62"/>
          </w:pPr>
          <w:r w:rsidRPr="00187AB4">
            <w:rPr>
              <w:rStyle w:val="PlaceholderText"/>
              <w:rFonts w:cstheme="minorHAnsi"/>
            </w:rPr>
            <w:t>Click to enter promotional information for your department</w:t>
          </w:r>
        </w:p>
      </w:docPartBody>
    </w:docPart>
    <w:docPart>
      <w:docPartPr>
        <w:name w:val="28B0D98BAB4E4D2C9BF105EF6450C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29CEE-999E-4E03-A51F-1CD718C46C04}"/>
      </w:docPartPr>
      <w:docPartBody>
        <w:p w:rsidR="007B2F00" w:rsidRDefault="00FC6FCD" w:rsidP="00FC6FCD">
          <w:pPr>
            <w:pStyle w:val="28B0D98BAB4E4D2C9BF105EF6450C642"/>
          </w:pPr>
          <w:r w:rsidRPr="00187AB4">
            <w:rPr>
              <w:rFonts w:eastAsiaTheme="minorHAnsi" w:cstheme="minorHAnsi"/>
              <w:color w:val="808080"/>
            </w:rPr>
            <w:t>Choose an item</w:t>
          </w:r>
        </w:p>
      </w:docPartBody>
    </w:docPart>
    <w:docPart>
      <w:docPartPr>
        <w:name w:val="311D3AAB9BDF47F5BF6939E16831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455-A77F-436C-A965-B598225E8123}"/>
      </w:docPartPr>
      <w:docPartBody>
        <w:p w:rsidR="007B2F00" w:rsidRDefault="00FC6FCD" w:rsidP="00FC6FCD">
          <w:pPr>
            <w:pStyle w:val="311D3AAB9BDF47F5BF6939E16831B819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2A464BB283884AC19D7A13F793456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EBDFE-B543-4F10-8FFC-61977CEA4E14}"/>
      </w:docPartPr>
      <w:docPartBody>
        <w:p w:rsidR="007B2F00" w:rsidRDefault="00D540F7" w:rsidP="00D540F7">
          <w:pPr>
            <w:pStyle w:val="2A464BB283884AC19D7A13F793456CC21"/>
          </w:pPr>
          <w:r w:rsidRPr="00187AB4">
            <w:rPr>
              <w:rStyle w:val="PlaceholderText"/>
              <w:rFonts w:cstheme="minorHAnsi"/>
            </w:rPr>
            <w:t>Click here to enter expected working hours/shift</w:t>
          </w:r>
        </w:p>
      </w:docPartBody>
    </w:docPart>
    <w:docPart>
      <w:docPartPr>
        <w:name w:val="D65A5E82E78A4CFFA466BFB5117F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C40B-0104-4FE4-8882-C176EEA5B365}"/>
      </w:docPartPr>
      <w:docPartBody>
        <w:p w:rsidR="007B2F00" w:rsidRDefault="008F4BA7" w:rsidP="008F4BA7">
          <w:pPr>
            <w:pStyle w:val="D65A5E82E78A4CFFA466BFB5117F3489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69E7086A555F4B82ABF45D2A75557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62C63-FB14-4498-B0EC-98F209796DB6}"/>
      </w:docPartPr>
      <w:docPartBody>
        <w:p w:rsidR="007B2F00" w:rsidRDefault="00D540F7" w:rsidP="00D540F7">
          <w:pPr>
            <w:pStyle w:val="69E7086A555F4B82ABF45D2A755571511"/>
          </w:pPr>
          <w:r w:rsidRPr="00187AB4">
            <w:rPr>
              <w:rStyle w:val="PlaceholderText"/>
              <w:rFonts w:cstheme="minorHAnsi"/>
            </w:rPr>
            <w:t>Click here to enter required application materials.</w:t>
          </w:r>
        </w:p>
      </w:docPartBody>
    </w:docPart>
    <w:docPart>
      <w:docPartPr>
        <w:name w:val="FA4870266BB14369843692CDD401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0E08F-EDC5-43B2-B5D3-06FD2F0DBAAB}"/>
      </w:docPartPr>
      <w:docPartBody>
        <w:p w:rsidR="00982AF9" w:rsidRDefault="00FC6FCD" w:rsidP="00FC6FCD">
          <w:pPr>
            <w:pStyle w:val="FA4870266BB14369843692CDD4013E40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23C7B158F094E148828E1F7F233F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1991E-CA6C-44A4-83F7-C41F3D65E9F2}"/>
      </w:docPartPr>
      <w:docPartBody>
        <w:p w:rsidR="00982AF9" w:rsidRDefault="00FC6FCD" w:rsidP="00FC6FCD">
          <w:pPr>
            <w:pStyle w:val="A23C7B158F094E148828E1F7F233F138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DD3D9B55CBF421A8E4C54EABF4C7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1AD16-EBCA-491F-97FC-92D0F5D5EA9A}"/>
      </w:docPartPr>
      <w:docPartBody>
        <w:p w:rsidR="00982AF9" w:rsidRDefault="00FC6FCD" w:rsidP="00FC6FCD">
          <w:pPr>
            <w:pStyle w:val="6DD3D9B55CBF421A8E4C54EABF4C7464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ECDCB58FD35A4B5C912E18B2F200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658D1-CFE9-40B1-A994-DF326E2164C4}"/>
      </w:docPartPr>
      <w:docPartBody>
        <w:p w:rsidR="00642BD7" w:rsidRDefault="00FC6FCD" w:rsidP="00FC6FCD">
          <w:pPr>
            <w:pStyle w:val="ECDCB58FD35A4B5C912E18B2F2001C20"/>
          </w:pPr>
          <w:r w:rsidRPr="00147272">
            <w:rPr>
              <w:rStyle w:val="PlaceholderText"/>
            </w:rPr>
            <w:t>Choose an item</w:t>
          </w:r>
        </w:p>
      </w:docPartBody>
    </w:docPart>
    <w:docPart>
      <w:docPartPr>
        <w:name w:val="6A2B00860A244F60AB1C5B2D7C4F8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63E59-379E-4848-9D25-A0B665C10EEB}"/>
      </w:docPartPr>
      <w:docPartBody>
        <w:p w:rsidR="0072147E" w:rsidRDefault="00FC6FCD" w:rsidP="00FC6FCD">
          <w:pPr>
            <w:pStyle w:val="6A2B00860A244F60AB1C5B2D7C4F80A41"/>
          </w:pPr>
          <w:r w:rsidRPr="00147272">
            <w:rPr>
              <w:rStyle w:val="PlaceholderText"/>
            </w:rPr>
            <w:t>Choose an item</w:t>
          </w:r>
        </w:p>
      </w:docPartBody>
    </w:docPart>
    <w:docPart>
      <w:docPartPr>
        <w:name w:val="4B679C8307BA476584D4009834C78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4B654-0ED6-43B1-A53D-C518B466244D}"/>
      </w:docPartPr>
      <w:docPartBody>
        <w:p w:rsidR="0028698A" w:rsidRDefault="00535AB7" w:rsidP="00535AB7">
          <w:pPr>
            <w:pStyle w:val="4B679C8307BA476584D4009834C78145"/>
          </w:pPr>
          <w:r w:rsidRPr="00187AB4">
            <w:rPr>
              <w:rStyle w:val="PlaceholderText"/>
              <w:rFonts w:cstheme="minorHAnsi"/>
              <w:sz w:val="21"/>
              <w:szCs w:val="21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084FBF"/>
    <w:rsid w:val="00166D4E"/>
    <w:rsid w:val="00182872"/>
    <w:rsid w:val="00274E01"/>
    <w:rsid w:val="0028604B"/>
    <w:rsid w:val="0028698A"/>
    <w:rsid w:val="002F62BD"/>
    <w:rsid w:val="00334B0B"/>
    <w:rsid w:val="00352B42"/>
    <w:rsid w:val="00362861"/>
    <w:rsid w:val="00376854"/>
    <w:rsid w:val="003C062D"/>
    <w:rsid w:val="003F51AB"/>
    <w:rsid w:val="003F6A50"/>
    <w:rsid w:val="00412BD1"/>
    <w:rsid w:val="00452CB2"/>
    <w:rsid w:val="004543C9"/>
    <w:rsid w:val="00455969"/>
    <w:rsid w:val="00473FA6"/>
    <w:rsid w:val="004C1C4A"/>
    <w:rsid w:val="004E0B1B"/>
    <w:rsid w:val="004E1742"/>
    <w:rsid w:val="005153FD"/>
    <w:rsid w:val="0052050B"/>
    <w:rsid w:val="00527DD1"/>
    <w:rsid w:val="00535AB7"/>
    <w:rsid w:val="005669D4"/>
    <w:rsid w:val="005728A3"/>
    <w:rsid w:val="005C3DD8"/>
    <w:rsid w:val="00601131"/>
    <w:rsid w:val="006069D7"/>
    <w:rsid w:val="0062311B"/>
    <w:rsid w:val="00642BD7"/>
    <w:rsid w:val="00643642"/>
    <w:rsid w:val="00645BCA"/>
    <w:rsid w:val="00676867"/>
    <w:rsid w:val="00693E8F"/>
    <w:rsid w:val="006A3590"/>
    <w:rsid w:val="006A5BCD"/>
    <w:rsid w:val="006C05C2"/>
    <w:rsid w:val="006E15A2"/>
    <w:rsid w:val="006E4254"/>
    <w:rsid w:val="0072147E"/>
    <w:rsid w:val="007B2F00"/>
    <w:rsid w:val="007E083F"/>
    <w:rsid w:val="008208E6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55696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22F4B"/>
    <w:rsid w:val="00B555BE"/>
    <w:rsid w:val="00B63143"/>
    <w:rsid w:val="00B733AC"/>
    <w:rsid w:val="00BC45EB"/>
    <w:rsid w:val="00BE7EAA"/>
    <w:rsid w:val="00C132F7"/>
    <w:rsid w:val="00C43AFB"/>
    <w:rsid w:val="00D17E79"/>
    <w:rsid w:val="00D31E75"/>
    <w:rsid w:val="00D540F7"/>
    <w:rsid w:val="00D72121"/>
    <w:rsid w:val="00D772E3"/>
    <w:rsid w:val="00D80ADE"/>
    <w:rsid w:val="00DA00D9"/>
    <w:rsid w:val="00DF4F09"/>
    <w:rsid w:val="00E55876"/>
    <w:rsid w:val="00E60E3F"/>
    <w:rsid w:val="00E746DB"/>
    <w:rsid w:val="00EA05A6"/>
    <w:rsid w:val="00EB29F5"/>
    <w:rsid w:val="00EF4B6A"/>
    <w:rsid w:val="00F469BF"/>
    <w:rsid w:val="00F72B66"/>
    <w:rsid w:val="00F764F7"/>
    <w:rsid w:val="00FC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5AB7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D65A5E82E78A4CFFA466BFB5117F348910">
    <w:name w:val="D65A5E82E78A4CFFA466BFB5117F348910"/>
    <w:rsid w:val="008F4BA7"/>
    <w:pPr>
      <w:spacing w:after="0" w:line="240" w:lineRule="auto"/>
    </w:pPr>
  </w:style>
  <w:style w:type="paragraph" w:customStyle="1" w:styleId="2A464BB283884AC19D7A13F793456CC21">
    <w:name w:val="2A464BB283884AC19D7A13F793456CC21"/>
    <w:rsid w:val="00D540F7"/>
    <w:pPr>
      <w:spacing w:after="0" w:line="240" w:lineRule="auto"/>
    </w:pPr>
  </w:style>
  <w:style w:type="paragraph" w:customStyle="1" w:styleId="69E7086A555F4B82ABF45D2A755571511">
    <w:name w:val="69E7086A555F4B82ABF45D2A755571511"/>
    <w:rsid w:val="00D540F7"/>
    <w:pPr>
      <w:spacing w:after="0" w:line="240" w:lineRule="auto"/>
    </w:pPr>
  </w:style>
  <w:style w:type="paragraph" w:customStyle="1" w:styleId="28B0D98BAB4E4D2C9BF105EF6450C642">
    <w:name w:val="28B0D98BAB4E4D2C9BF105EF6450C642"/>
    <w:rsid w:val="00FC6FCD"/>
    <w:pPr>
      <w:spacing w:after="0" w:line="240" w:lineRule="auto"/>
    </w:pPr>
  </w:style>
  <w:style w:type="paragraph" w:customStyle="1" w:styleId="311D3AAB9BDF47F5BF6939E16831B819">
    <w:name w:val="311D3AAB9BDF47F5BF6939E16831B819"/>
    <w:rsid w:val="00FC6FCD"/>
    <w:pPr>
      <w:spacing w:after="0" w:line="240" w:lineRule="auto"/>
    </w:pPr>
  </w:style>
  <w:style w:type="paragraph" w:customStyle="1" w:styleId="FA4870266BB14369843692CDD4013E40">
    <w:name w:val="FA4870266BB14369843692CDD4013E40"/>
    <w:rsid w:val="00FC6FCD"/>
    <w:pPr>
      <w:spacing w:after="0" w:line="240" w:lineRule="auto"/>
    </w:pPr>
  </w:style>
  <w:style w:type="paragraph" w:customStyle="1" w:styleId="6A2B00860A244F60AB1C5B2D7C4F80A41">
    <w:name w:val="6A2B00860A244F60AB1C5B2D7C4F80A41"/>
    <w:rsid w:val="00FC6FCD"/>
    <w:pPr>
      <w:spacing w:after="0" w:line="240" w:lineRule="auto"/>
    </w:pPr>
  </w:style>
  <w:style w:type="paragraph" w:customStyle="1" w:styleId="ECDCB58FD35A4B5C912E18B2F2001C20">
    <w:name w:val="ECDCB58FD35A4B5C912E18B2F2001C20"/>
    <w:rsid w:val="00FC6FCD"/>
    <w:pPr>
      <w:spacing w:after="0" w:line="240" w:lineRule="auto"/>
    </w:pPr>
  </w:style>
  <w:style w:type="paragraph" w:customStyle="1" w:styleId="A23C7B158F094E148828E1F7F233F138">
    <w:name w:val="A23C7B158F094E148828E1F7F233F138"/>
    <w:rsid w:val="00FC6FCD"/>
    <w:pPr>
      <w:spacing w:after="0" w:line="240" w:lineRule="auto"/>
    </w:pPr>
  </w:style>
  <w:style w:type="paragraph" w:customStyle="1" w:styleId="6DD3D9B55CBF421A8E4C54EABF4C7464">
    <w:name w:val="6DD3D9B55CBF421A8E4C54EABF4C7464"/>
    <w:rsid w:val="00FC6FCD"/>
    <w:pPr>
      <w:spacing w:after="0" w:line="240" w:lineRule="auto"/>
    </w:pPr>
  </w:style>
  <w:style w:type="paragraph" w:customStyle="1" w:styleId="5BB253F8EB894F44A77D6643B67F6C62">
    <w:name w:val="5BB253F8EB894F44A77D6643B67F6C62"/>
    <w:rsid w:val="00FC6FCD"/>
    <w:pPr>
      <w:spacing w:after="0" w:line="240" w:lineRule="auto"/>
    </w:pPr>
  </w:style>
  <w:style w:type="paragraph" w:customStyle="1" w:styleId="4B679C8307BA476584D4009834C78145">
    <w:name w:val="4B679C8307BA476584D4009834C78145"/>
    <w:rsid w:val="00535AB7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660</Characters>
  <Application>Microsoft Office Word</Application>
  <DocSecurity>4</DocSecurity>
  <Lines>11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Bush Rowe, Shelley</cp:lastModifiedBy>
  <cp:revision>2</cp:revision>
  <cp:lastPrinted>2017-10-24T16:17:00Z</cp:lastPrinted>
  <dcterms:created xsi:type="dcterms:W3CDTF">2025-02-26T23:31:00Z</dcterms:created>
  <dcterms:modified xsi:type="dcterms:W3CDTF">2025-02-26T23:31:00Z</dcterms:modified>
</cp:coreProperties>
</file>